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710EF4" w14:textId="6299FA25" w:rsidR="00FC23B1" w:rsidRPr="00FC23B1" w:rsidRDefault="00FC23B1" w:rsidP="00FC23B1">
      <w:pPr>
        <w:jc w:val="center"/>
      </w:pPr>
      <w:r w:rsidRPr="00FC23B1">
        <w:rPr>
          <w:b/>
          <w:bCs/>
        </w:rPr>
        <w:t>Registration Form &amp; Endorsement Fo</w:t>
      </w:r>
      <w:r w:rsidR="005F1693">
        <w:rPr>
          <w:b/>
          <w:bCs/>
        </w:rPr>
        <w:t>r</w:t>
      </w:r>
      <w:r w:rsidRPr="00FC23B1">
        <w:rPr>
          <w:b/>
          <w:bCs/>
        </w:rPr>
        <w:t xml:space="preserve">m </w:t>
      </w:r>
      <w:proofErr w:type="spellStart"/>
      <w:r w:rsidRPr="00FC23B1">
        <w:rPr>
          <w:b/>
          <w:bCs/>
        </w:rPr>
        <w:t>HoD</w:t>
      </w:r>
      <w:proofErr w:type="spellEnd"/>
    </w:p>
    <w:p w14:paraId="73575132" w14:textId="4659BEF1" w:rsidR="00FC23B1" w:rsidRPr="00FC23B1" w:rsidRDefault="00FC23B1" w:rsidP="00FC23B1">
      <w:r w:rsidRPr="00FC23B1">
        <w:t>To</w:t>
      </w:r>
    </w:p>
    <w:p w14:paraId="3781A457" w14:textId="77777777" w:rsidR="00FC23B1" w:rsidRDefault="00FC23B1" w:rsidP="009650E8">
      <w:pPr>
        <w:spacing w:after="0"/>
      </w:pPr>
      <w:proofErr w:type="spellStart"/>
      <w:proofErr w:type="gramStart"/>
      <w:r>
        <w:t>Dr.Sangeeta</w:t>
      </w:r>
      <w:proofErr w:type="spellEnd"/>
      <w:proofErr w:type="gramEnd"/>
      <w:r>
        <w:t xml:space="preserve"> Pathak</w:t>
      </w:r>
    </w:p>
    <w:p w14:paraId="72993B83" w14:textId="31B2E82C" w:rsidR="00FC23B1" w:rsidRPr="00FC23B1" w:rsidRDefault="00FC23B1" w:rsidP="009650E8">
      <w:pPr>
        <w:spacing w:after="0"/>
      </w:pPr>
      <w:r w:rsidRPr="00FC23B1">
        <w:t xml:space="preserve">Organizing Chairman </w:t>
      </w:r>
    </w:p>
    <w:p w14:paraId="7B8D0600" w14:textId="7644E08A" w:rsidR="00FC23B1" w:rsidRPr="00FC23B1" w:rsidRDefault="00FC23B1" w:rsidP="009650E8">
      <w:pPr>
        <w:spacing w:after="0"/>
      </w:pPr>
      <w:r>
        <w:t>50</w:t>
      </w:r>
      <w:r w:rsidRPr="00FC23B1">
        <w:t>th TRANS</w:t>
      </w:r>
      <w:r>
        <w:t>CON</w:t>
      </w:r>
      <w:r w:rsidRPr="00FC23B1">
        <w:t xml:space="preserve"> 202</w:t>
      </w:r>
      <w:r>
        <w:t>5</w:t>
      </w:r>
      <w:r w:rsidRPr="00FC23B1">
        <w:t xml:space="preserve"> </w:t>
      </w:r>
    </w:p>
    <w:p w14:paraId="7AF2E4DC" w14:textId="77777777" w:rsidR="00FC23B1" w:rsidRPr="00FC23B1" w:rsidRDefault="00FC23B1" w:rsidP="009650E8">
      <w:pPr>
        <w:spacing w:after="0"/>
      </w:pPr>
      <w:r w:rsidRPr="00FC23B1">
        <w:rPr>
          <w:b/>
          <w:bCs/>
        </w:rPr>
        <w:t>Secretary General</w:t>
      </w:r>
      <w:r w:rsidRPr="00FC23B1">
        <w:t> - ISBTI</w:t>
      </w:r>
    </w:p>
    <w:p w14:paraId="6D567DC7" w14:textId="703E3311" w:rsidR="009650E8" w:rsidRDefault="00FC23B1" w:rsidP="00C365AD">
      <w:pPr>
        <w:spacing w:after="0"/>
      </w:pPr>
      <w:r w:rsidRPr="00FC23B1">
        <w:rPr>
          <w:b/>
          <w:bCs/>
        </w:rPr>
        <w:t>Director &amp; Head</w:t>
      </w:r>
      <w:r w:rsidRPr="00FC23B1">
        <w:t> -Transfusion Services, Max Healthcare</w:t>
      </w:r>
    </w:p>
    <w:p w14:paraId="58429F31" w14:textId="77777777" w:rsidR="00C365AD" w:rsidRDefault="00C365AD" w:rsidP="00C365AD">
      <w:pPr>
        <w:spacing w:after="0"/>
      </w:pPr>
    </w:p>
    <w:p w14:paraId="7E3D2654" w14:textId="78083141" w:rsidR="00FC23B1" w:rsidRPr="00FC23B1" w:rsidRDefault="00FC23B1" w:rsidP="00FC23B1">
      <w:r w:rsidRPr="00FC23B1">
        <w:t xml:space="preserve">Subject: Endorsement of the participation of our students at the </w:t>
      </w:r>
      <w:r>
        <w:t>Transcon 2025 PG Quiz</w:t>
      </w:r>
    </w:p>
    <w:tbl>
      <w:tblPr>
        <w:tblW w:w="0" w:type="auto"/>
        <w:tblInd w:w="-168" w:type="dxa"/>
        <w:tblBorders>
          <w:top w:val="none" w:sz="6" w:space="0" w:color="auto"/>
          <w:left w:val="none" w:sz="6" w:space="0" w:color="auto"/>
          <w:bottom w:val="none" w:sz="6" w:space="0" w:color="auto"/>
          <w:right w:val="non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05"/>
        <w:gridCol w:w="1452"/>
        <w:gridCol w:w="1453"/>
        <w:gridCol w:w="2905"/>
      </w:tblGrid>
      <w:tr w:rsidR="00FC23B1" w:rsidRPr="00FC23B1" w14:paraId="5CA35A58" w14:textId="77777777">
        <w:trPr>
          <w:trHeight w:val="111"/>
        </w:trPr>
        <w:tc>
          <w:tcPr>
            <w:tcW w:w="8715" w:type="dxa"/>
            <w:gridSpan w:val="4"/>
            <w:tcBorders>
              <w:top w:val="none" w:sz="6" w:space="0" w:color="auto"/>
              <w:bottom w:val="none" w:sz="6" w:space="0" w:color="auto"/>
            </w:tcBorders>
          </w:tcPr>
          <w:p w14:paraId="0AF463BF" w14:textId="28783D2D" w:rsidR="00FC23B1" w:rsidRPr="00FC23B1" w:rsidRDefault="00FC23B1" w:rsidP="00FC23B1">
            <w:r w:rsidRPr="00FC23B1">
              <w:t xml:space="preserve">This is to confirm that ___________________________________________________ &amp; __________________________________________________________ are the students from the I/II/ III &amp; I/II/III years respectively and shall be participating in the </w:t>
            </w:r>
            <w:r>
              <w:t>PG</w:t>
            </w:r>
            <w:r w:rsidRPr="00FC23B1">
              <w:t xml:space="preserve"> QUIZ at TRANSCON</w:t>
            </w:r>
            <w:r w:rsidR="009650E8">
              <w:t xml:space="preserve"> 2025</w:t>
            </w:r>
          </w:p>
        </w:tc>
      </w:tr>
      <w:tr w:rsidR="00FC23B1" w:rsidRPr="00FC23B1" w14:paraId="0586478F" w14:textId="77777777">
        <w:trPr>
          <w:trHeight w:val="111"/>
        </w:trPr>
        <w:tc>
          <w:tcPr>
            <w:tcW w:w="8715" w:type="dxa"/>
            <w:gridSpan w:val="4"/>
            <w:tcBorders>
              <w:top w:val="none" w:sz="6" w:space="0" w:color="auto"/>
              <w:bottom w:val="none" w:sz="6" w:space="0" w:color="auto"/>
            </w:tcBorders>
          </w:tcPr>
          <w:p w14:paraId="31EA5331" w14:textId="03A2E070" w:rsidR="00FC23B1" w:rsidRPr="009650E8" w:rsidRDefault="00FC23B1" w:rsidP="00FC23B1">
            <w:pPr>
              <w:rPr>
                <w:b/>
                <w:bCs/>
              </w:rPr>
            </w:pPr>
            <w:r w:rsidRPr="009650E8">
              <w:rPr>
                <w:b/>
                <w:bCs/>
              </w:rPr>
              <w:t>Student 1</w:t>
            </w:r>
          </w:p>
        </w:tc>
      </w:tr>
      <w:tr w:rsidR="00FC23B1" w:rsidRPr="00FC23B1" w14:paraId="49CE4187" w14:textId="77777777" w:rsidTr="00FC23B1">
        <w:trPr>
          <w:trHeight w:val="111"/>
        </w:trPr>
        <w:tc>
          <w:tcPr>
            <w:tcW w:w="4357" w:type="dxa"/>
            <w:gridSpan w:val="2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01CDD882" w14:textId="77777777" w:rsidR="00FC23B1" w:rsidRPr="00FC23B1" w:rsidRDefault="00FC23B1" w:rsidP="00FC23B1">
            <w:r w:rsidRPr="00FC23B1">
              <w:t xml:space="preserve">Email id </w:t>
            </w:r>
          </w:p>
        </w:tc>
        <w:tc>
          <w:tcPr>
            <w:tcW w:w="435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50F7B457" w14:textId="77777777" w:rsidR="00FC23B1" w:rsidRPr="00FC23B1" w:rsidRDefault="00FC23B1" w:rsidP="00FC23B1">
            <w:r w:rsidRPr="00FC23B1">
              <w:t xml:space="preserve">Year </w:t>
            </w:r>
          </w:p>
        </w:tc>
      </w:tr>
      <w:tr w:rsidR="00FC23B1" w:rsidRPr="00FC23B1" w14:paraId="209D38DE" w14:textId="77777777">
        <w:trPr>
          <w:trHeight w:val="111"/>
        </w:trPr>
        <w:tc>
          <w:tcPr>
            <w:tcW w:w="2905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08B4B34F" w14:textId="77777777" w:rsidR="00FC23B1" w:rsidRPr="00FC23B1" w:rsidRDefault="00FC23B1" w:rsidP="00FC23B1">
            <w:r w:rsidRPr="00FC23B1">
              <w:t xml:space="preserve">Phone Number </w:t>
            </w:r>
          </w:p>
        </w:tc>
        <w:tc>
          <w:tcPr>
            <w:tcW w:w="2905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4F9A52" w14:textId="77777777" w:rsidR="00FC23B1" w:rsidRPr="00FC23B1" w:rsidRDefault="00FC23B1" w:rsidP="00FC23B1">
            <w:r w:rsidRPr="00FC23B1">
              <w:t xml:space="preserve">Gender </w:t>
            </w:r>
          </w:p>
        </w:tc>
        <w:tc>
          <w:tcPr>
            <w:tcW w:w="2905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63DFED3D" w14:textId="77777777" w:rsidR="00FC23B1" w:rsidRPr="00FC23B1" w:rsidRDefault="00FC23B1" w:rsidP="00FC23B1">
            <w:r w:rsidRPr="00FC23B1">
              <w:t xml:space="preserve">M / F </w:t>
            </w:r>
          </w:p>
        </w:tc>
      </w:tr>
      <w:tr w:rsidR="00FC23B1" w:rsidRPr="00FC23B1" w14:paraId="48799274" w14:textId="77777777">
        <w:trPr>
          <w:trHeight w:val="271"/>
        </w:trPr>
        <w:tc>
          <w:tcPr>
            <w:tcW w:w="8715" w:type="dxa"/>
            <w:gridSpan w:val="4"/>
            <w:tcBorders>
              <w:top w:val="none" w:sz="6" w:space="0" w:color="auto"/>
              <w:bottom w:val="none" w:sz="6" w:space="0" w:color="auto"/>
            </w:tcBorders>
          </w:tcPr>
          <w:p w14:paraId="4A9B7237" w14:textId="107D30CD" w:rsidR="00FC23B1" w:rsidRPr="00FC23B1" w:rsidRDefault="00FC23B1" w:rsidP="00FC23B1">
            <w:r w:rsidRPr="00FC23B1">
              <w:t>TRANSCON 202</w:t>
            </w:r>
            <w:r>
              <w:t>5</w:t>
            </w:r>
            <w:r w:rsidRPr="00FC23B1">
              <w:t xml:space="preserve"> Registration ID </w:t>
            </w:r>
          </w:p>
        </w:tc>
      </w:tr>
      <w:tr w:rsidR="00FC23B1" w:rsidRPr="00FC23B1" w14:paraId="08D1587D" w14:textId="77777777">
        <w:trPr>
          <w:trHeight w:val="111"/>
        </w:trPr>
        <w:tc>
          <w:tcPr>
            <w:tcW w:w="8715" w:type="dxa"/>
            <w:gridSpan w:val="4"/>
            <w:tcBorders>
              <w:top w:val="none" w:sz="6" w:space="0" w:color="auto"/>
              <w:bottom w:val="none" w:sz="6" w:space="0" w:color="auto"/>
            </w:tcBorders>
          </w:tcPr>
          <w:p w14:paraId="7AF44A3F" w14:textId="77777777" w:rsidR="00FC23B1" w:rsidRPr="00FC23B1" w:rsidRDefault="00FC23B1" w:rsidP="00FC23B1">
            <w:pPr>
              <w:rPr>
                <w:b/>
                <w:bCs/>
              </w:rPr>
            </w:pPr>
            <w:r w:rsidRPr="00FC23B1">
              <w:rPr>
                <w:b/>
                <w:bCs/>
              </w:rPr>
              <w:t xml:space="preserve">Student 2 </w:t>
            </w:r>
          </w:p>
        </w:tc>
      </w:tr>
      <w:tr w:rsidR="00FC23B1" w:rsidRPr="00FC23B1" w14:paraId="76DFCB89" w14:textId="77777777" w:rsidTr="00FC23B1">
        <w:trPr>
          <w:trHeight w:val="111"/>
        </w:trPr>
        <w:tc>
          <w:tcPr>
            <w:tcW w:w="4357" w:type="dxa"/>
            <w:gridSpan w:val="2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623C61CA" w14:textId="77777777" w:rsidR="00FC23B1" w:rsidRPr="00FC23B1" w:rsidRDefault="00FC23B1" w:rsidP="00FC23B1">
            <w:r w:rsidRPr="00FC23B1">
              <w:t xml:space="preserve">Email id </w:t>
            </w:r>
          </w:p>
        </w:tc>
        <w:tc>
          <w:tcPr>
            <w:tcW w:w="435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41806CEE" w14:textId="77777777" w:rsidR="00FC23B1" w:rsidRPr="00FC23B1" w:rsidRDefault="00FC23B1" w:rsidP="00FC23B1">
            <w:r w:rsidRPr="00FC23B1">
              <w:t xml:space="preserve">Year </w:t>
            </w:r>
          </w:p>
        </w:tc>
      </w:tr>
      <w:tr w:rsidR="00FC23B1" w:rsidRPr="00FC23B1" w14:paraId="7DBD90FC" w14:textId="77777777">
        <w:trPr>
          <w:trHeight w:val="111"/>
        </w:trPr>
        <w:tc>
          <w:tcPr>
            <w:tcW w:w="2905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02904840" w14:textId="77777777" w:rsidR="00FC23B1" w:rsidRPr="00FC23B1" w:rsidRDefault="00FC23B1" w:rsidP="00FC23B1">
            <w:r w:rsidRPr="00FC23B1">
              <w:t xml:space="preserve">Phone Number </w:t>
            </w:r>
          </w:p>
        </w:tc>
        <w:tc>
          <w:tcPr>
            <w:tcW w:w="2905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306DED" w14:textId="77777777" w:rsidR="00FC23B1" w:rsidRPr="00FC23B1" w:rsidRDefault="00FC23B1" w:rsidP="00FC23B1">
            <w:r w:rsidRPr="00FC23B1">
              <w:t xml:space="preserve">Gender </w:t>
            </w:r>
          </w:p>
        </w:tc>
        <w:tc>
          <w:tcPr>
            <w:tcW w:w="2905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00F62387" w14:textId="77777777" w:rsidR="00FC23B1" w:rsidRPr="00FC23B1" w:rsidRDefault="00FC23B1" w:rsidP="00FC23B1">
            <w:r w:rsidRPr="00FC23B1">
              <w:t xml:space="preserve">M / F </w:t>
            </w:r>
          </w:p>
        </w:tc>
      </w:tr>
      <w:tr w:rsidR="00FC23B1" w:rsidRPr="00FC23B1" w14:paraId="22CC68CD" w14:textId="77777777">
        <w:trPr>
          <w:trHeight w:val="271"/>
        </w:trPr>
        <w:tc>
          <w:tcPr>
            <w:tcW w:w="8715" w:type="dxa"/>
            <w:gridSpan w:val="4"/>
            <w:tcBorders>
              <w:top w:val="none" w:sz="6" w:space="0" w:color="auto"/>
              <w:bottom w:val="none" w:sz="6" w:space="0" w:color="auto"/>
            </w:tcBorders>
          </w:tcPr>
          <w:p w14:paraId="6C70146C" w14:textId="57EA4D80" w:rsidR="00FC23B1" w:rsidRPr="00FC23B1" w:rsidRDefault="00FC23B1" w:rsidP="00FC23B1">
            <w:r w:rsidRPr="00FC23B1">
              <w:t>TRANSCON 202</w:t>
            </w:r>
            <w:r w:rsidR="009650E8">
              <w:t>5</w:t>
            </w:r>
            <w:r w:rsidRPr="00FC23B1">
              <w:t xml:space="preserve"> Registration ID </w:t>
            </w:r>
          </w:p>
        </w:tc>
      </w:tr>
      <w:tr w:rsidR="00FC23B1" w:rsidRPr="00FC23B1" w14:paraId="3F190335" w14:textId="77777777">
        <w:trPr>
          <w:trHeight w:val="271"/>
        </w:trPr>
        <w:tc>
          <w:tcPr>
            <w:tcW w:w="8715" w:type="dxa"/>
            <w:gridSpan w:val="4"/>
            <w:tcBorders>
              <w:top w:val="none" w:sz="6" w:space="0" w:color="auto"/>
              <w:bottom w:val="none" w:sz="6" w:space="0" w:color="auto"/>
            </w:tcBorders>
          </w:tcPr>
          <w:p w14:paraId="16DD33CD" w14:textId="77777777" w:rsidR="00FC23B1" w:rsidRPr="00FC23B1" w:rsidRDefault="00FC23B1" w:rsidP="00FC23B1">
            <w:r w:rsidRPr="00FC23B1">
              <w:t xml:space="preserve">Name and Address of the College </w:t>
            </w:r>
          </w:p>
        </w:tc>
      </w:tr>
    </w:tbl>
    <w:p w14:paraId="3253B144" w14:textId="77777777" w:rsidR="009650E8" w:rsidRDefault="009650E8" w:rsidP="009650E8">
      <w:pPr>
        <w:spacing w:after="0"/>
      </w:pPr>
    </w:p>
    <w:p w14:paraId="11A8F8C2" w14:textId="77777777" w:rsidR="00C365AD" w:rsidRDefault="00C365AD" w:rsidP="009650E8">
      <w:pPr>
        <w:spacing w:after="0"/>
      </w:pPr>
    </w:p>
    <w:p w14:paraId="4FAC9ED7" w14:textId="77777777" w:rsidR="00C365AD" w:rsidRDefault="00C365AD" w:rsidP="009650E8">
      <w:pPr>
        <w:spacing w:after="0"/>
      </w:pPr>
    </w:p>
    <w:p w14:paraId="4DD87112" w14:textId="4FC44D80" w:rsidR="009650E8" w:rsidRPr="009650E8" w:rsidRDefault="009650E8" w:rsidP="009650E8">
      <w:pPr>
        <w:spacing w:after="0"/>
      </w:pPr>
      <w:r w:rsidRPr="009650E8">
        <w:t xml:space="preserve">Signature &amp; Seal of the Head of the Department </w:t>
      </w:r>
    </w:p>
    <w:p w14:paraId="0376AAEA" w14:textId="77777777" w:rsidR="009650E8" w:rsidRPr="009650E8" w:rsidRDefault="009650E8" w:rsidP="009650E8">
      <w:pPr>
        <w:spacing w:after="0"/>
      </w:pPr>
      <w:r w:rsidRPr="009650E8">
        <w:t xml:space="preserve">Name of the Head of the Department </w:t>
      </w:r>
    </w:p>
    <w:p w14:paraId="7A8791A5" w14:textId="77777777" w:rsidR="009650E8" w:rsidRPr="009650E8" w:rsidRDefault="009650E8" w:rsidP="009650E8">
      <w:pPr>
        <w:spacing w:after="0"/>
      </w:pPr>
      <w:r w:rsidRPr="009650E8">
        <w:t xml:space="preserve">Email: </w:t>
      </w:r>
    </w:p>
    <w:p w14:paraId="3DEB6173" w14:textId="77777777" w:rsidR="009650E8" w:rsidRPr="009650E8" w:rsidRDefault="009650E8" w:rsidP="009650E8">
      <w:pPr>
        <w:spacing w:after="0"/>
      </w:pPr>
      <w:r w:rsidRPr="009650E8">
        <w:t xml:space="preserve">Phone Number(s): </w:t>
      </w:r>
    </w:p>
    <w:p w14:paraId="71407070" w14:textId="081AC7EA" w:rsidR="00FC23B1" w:rsidRDefault="009650E8" w:rsidP="009650E8">
      <w:pPr>
        <w:jc w:val="right"/>
        <w:rPr>
          <w:i/>
          <w:iCs/>
          <w:sz w:val="22"/>
          <w:szCs w:val="22"/>
        </w:rPr>
      </w:pPr>
      <w:r w:rsidRPr="009650E8">
        <w:rPr>
          <w:i/>
          <w:iCs/>
          <w:sz w:val="22"/>
          <w:szCs w:val="22"/>
        </w:rPr>
        <w:t xml:space="preserve">Please scan and send a copy to </w:t>
      </w:r>
      <w:hyperlink r:id="rId4" w:history="1">
        <w:r w:rsidR="008008ED" w:rsidRPr="000740F9">
          <w:rPr>
            <w:rStyle w:val="Hyperlink"/>
            <w:i/>
            <w:iCs/>
            <w:sz w:val="22"/>
            <w:szCs w:val="22"/>
          </w:rPr>
          <w:t>transcon2025delhi@gmail.com</w:t>
        </w:r>
      </w:hyperlink>
      <w:r w:rsidR="008008ED">
        <w:rPr>
          <w:i/>
          <w:iCs/>
          <w:sz w:val="22"/>
          <w:szCs w:val="22"/>
        </w:rPr>
        <w:t xml:space="preserve"> </w:t>
      </w:r>
    </w:p>
    <w:p w14:paraId="00B61238" w14:textId="77777777" w:rsidR="009650E8" w:rsidRDefault="009650E8" w:rsidP="009650E8">
      <w:pPr>
        <w:jc w:val="right"/>
        <w:rPr>
          <w:i/>
          <w:iCs/>
          <w:sz w:val="22"/>
          <w:szCs w:val="22"/>
        </w:rPr>
      </w:pPr>
    </w:p>
    <w:sectPr w:rsidR="009650E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DAzMLU0MTE0MDE3MTBW0lEKTi0uzszPAykwrAUABG0oFywAAAA="/>
  </w:docVars>
  <w:rsids>
    <w:rsidRoot w:val="00F517D3"/>
    <w:rsid w:val="003E2D6F"/>
    <w:rsid w:val="004F2828"/>
    <w:rsid w:val="004F768D"/>
    <w:rsid w:val="005F1693"/>
    <w:rsid w:val="00634E8E"/>
    <w:rsid w:val="007C7399"/>
    <w:rsid w:val="008008ED"/>
    <w:rsid w:val="009650E8"/>
    <w:rsid w:val="00C365AD"/>
    <w:rsid w:val="00F517D3"/>
    <w:rsid w:val="00FC23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6479D3"/>
  <w15:chartTrackingRefBased/>
  <w15:docId w15:val="{BD17E6FF-32EB-45B5-B698-F06E4FC238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N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517D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517D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517D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517D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517D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517D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517D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517D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517D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517D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517D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517D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517D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517D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517D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517D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517D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517D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517D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517D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517D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517D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517D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517D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517D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517D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517D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517D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517D3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9650E8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650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transcon2025delhi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5</Words>
  <Characters>82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khvinder Singh</dc:creator>
  <cp:keywords/>
  <dc:description/>
  <cp:lastModifiedBy>Vishal Rathour</cp:lastModifiedBy>
  <cp:revision>2</cp:revision>
  <dcterms:created xsi:type="dcterms:W3CDTF">2025-08-02T11:00:00Z</dcterms:created>
  <dcterms:modified xsi:type="dcterms:W3CDTF">2025-08-02T11:00:00Z</dcterms:modified>
</cp:coreProperties>
</file>